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y ry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74 Glencoe Avenu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y_villacres@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6581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